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7"/>
        <w:gridCol w:w="9275"/>
      </w:tblGrid>
      <w:tr w:rsidR="00A644F2" w:rsidRPr="00A644F2" w14:paraId="137D5423" w14:textId="77777777" w:rsidTr="00A644F2">
        <w:tc>
          <w:tcPr>
            <w:tcW w:w="2336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2337" w:type="dxa"/>
          </w:tcPr>
          <w:p w14:paraId="2AB87C6F" w14:textId="0F3D03D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RIL Number</w:t>
            </w:r>
          </w:p>
        </w:tc>
        <w:tc>
          <w:tcPr>
            <w:tcW w:w="927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644F2" w:rsidRPr="00A644F2" w14:paraId="2ECA7379" w14:textId="77777777" w:rsidTr="00A644F2">
        <w:tc>
          <w:tcPr>
            <w:tcW w:w="2336" w:type="dxa"/>
          </w:tcPr>
          <w:p w14:paraId="4A117DC3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1C12716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A95C59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969A713" w14:textId="77777777" w:rsidTr="00A644F2">
        <w:tc>
          <w:tcPr>
            <w:tcW w:w="2336" w:type="dxa"/>
          </w:tcPr>
          <w:p w14:paraId="27BCAA39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0BDB083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6CD66EE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B9F741" w14:textId="77777777" w:rsidTr="00A644F2">
        <w:tc>
          <w:tcPr>
            <w:tcW w:w="2336" w:type="dxa"/>
          </w:tcPr>
          <w:p w14:paraId="653B7A36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5CC62A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623F21" w14:textId="77777777" w:rsidTr="00A644F2">
        <w:tc>
          <w:tcPr>
            <w:tcW w:w="2336" w:type="dxa"/>
          </w:tcPr>
          <w:p w14:paraId="694F494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006B544F" w14:textId="77777777" w:rsidTr="00A644F2">
        <w:tc>
          <w:tcPr>
            <w:tcW w:w="2336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2B31598" w14:textId="77777777" w:rsidTr="00A644F2">
        <w:tc>
          <w:tcPr>
            <w:tcW w:w="2336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5D8DB66B" w14:textId="77777777" w:rsidTr="00A644F2">
        <w:tc>
          <w:tcPr>
            <w:tcW w:w="2336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D0926" w14:textId="77777777" w:rsidR="00A118A9" w:rsidRDefault="00A118A9" w:rsidP="0079763E">
      <w:r>
        <w:separator/>
      </w:r>
    </w:p>
  </w:endnote>
  <w:endnote w:type="continuationSeparator" w:id="0">
    <w:p w14:paraId="4B976426" w14:textId="77777777" w:rsidR="00A118A9" w:rsidRDefault="00A118A9" w:rsidP="00797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83D76" w14:textId="77777777" w:rsidR="00A118A9" w:rsidRDefault="00A118A9" w:rsidP="0079763E">
      <w:r>
        <w:separator/>
      </w:r>
    </w:p>
  </w:footnote>
  <w:footnote w:type="continuationSeparator" w:id="0">
    <w:p w14:paraId="11EB7332" w14:textId="77777777" w:rsidR="00A118A9" w:rsidRDefault="00A118A9" w:rsidP="007976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609FC"/>
    <w:rsid w:val="001A261E"/>
    <w:rsid w:val="005D5C46"/>
    <w:rsid w:val="0079763E"/>
    <w:rsid w:val="00A118A9"/>
    <w:rsid w:val="00A24F25"/>
    <w:rsid w:val="00A644F2"/>
    <w:rsid w:val="00BF04C6"/>
    <w:rsid w:val="00BF6E88"/>
    <w:rsid w:val="00D14512"/>
    <w:rsid w:val="00D754B6"/>
    <w:rsid w:val="00D84F4C"/>
    <w:rsid w:val="00E6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63E"/>
  </w:style>
  <w:style w:type="paragraph" w:styleId="Footer">
    <w:name w:val="footer"/>
    <w:basedOn w:val="Normal"/>
    <w:link w:val="FooterChar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Huawei, HiSilicon</cp:lastModifiedBy>
  <cp:revision>2</cp:revision>
  <dcterms:created xsi:type="dcterms:W3CDTF">2024-02-08T03:35:00Z</dcterms:created>
  <dcterms:modified xsi:type="dcterms:W3CDTF">2024-02-08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qDTn8xROcGOq0f2F0r0DHOENO5RjDTFNwR5AdR/ilgpKLweFYMGBcsAPFx92/I0ljL3H2YnC
O3dQxpQlUnO+w3nW9Q1dnQhzJNtKd75WxUDhfzsSxBjV/Y/yB+sdlDDTvpmyNisG3aN4fhgV
U0agonQ8LB0NvZsJf2WXp8+8EiGdAr5Bbj2D31M6x9eHKMLUdGEYHRewen3Chkha2iASxNrS
dsXKOKykon2tzmPSPA</vt:lpwstr>
  </property>
  <property fmtid="{D5CDD505-2E9C-101B-9397-08002B2CF9AE}" pid="3" name="_2015_ms_pID_7253431">
    <vt:lpwstr>qUb83UA2R+VrVU9GayxZkFBR+PM+eAeuCCORUOs1YiJ6j9DsVTgSZy
uGx5NbNvZOEqh8NW3RYkAMCZ2ywPGo6CAsIahBTKLFbFc6DDqf9m8vNJv2UIHRjqm0rfqXB0
wzTzT11cPF8WZXeWPcur0h3NUKeB95G3vN5t1Xe7BmhXoGqQK+ndJE2xd8zhscb1h21U9uaT
KA1YTq8HPU9scas4/cf5vip+X+i0YDJl2fG7</vt:lpwstr>
  </property>
  <property fmtid="{D5CDD505-2E9C-101B-9397-08002B2CF9AE}" pid="4" name="_2015_ms_pID_7253432">
    <vt:lpwstr>Aw==</vt:lpwstr>
  </property>
</Properties>
</file>